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A179D" w14:textId="32B31BFA" w:rsidR="005071A3" w:rsidRPr="0035313D" w:rsidRDefault="00C85C9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 xml:space="preserve">EDITAL DE SELEÇÃO </w:t>
      </w:r>
      <w:r w:rsidR="004C1A37">
        <w:rPr>
          <w:rFonts w:ascii="Calibri Light" w:hAnsi="Calibri Light" w:cs="Calibri Light"/>
          <w:b/>
          <w:bCs/>
          <w:sz w:val="20"/>
          <w:szCs w:val="20"/>
        </w:rPr>
        <w:t>Nº 16/2022 CAPES/UFOPA</w:t>
      </w:r>
    </w:p>
    <w:p w14:paraId="18C89AC2" w14:textId="77777777" w:rsidR="005071A3" w:rsidRPr="0035313D" w:rsidRDefault="005071A3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</w:p>
    <w:p w14:paraId="1A18F77B" w14:textId="4334C29E" w:rsidR="005071A3" w:rsidRDefault="00C85C91" w:rsidP="008327A1">
      <w:pPr>
        <w:spacing w:before="120" w:after="120"/>
        <w:jc w:val="both"/>
        <w:rPr>
          <w:rFonts w:ascii="Calibri Light" w:hAnsi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grama de Pós-Graduação em Biociências (</w:t>
      </w:r>
      <w:r w:rsidRPr="0035313D">
        <w:rPr>
          <w:rFonts w:ascii="Calibri Light" w:hAnsi="Calibri Light" w:cs="Calibri Light"/>
          <w:caps/>
          <w:sz w:val="20"/>
          <w:szCs w:val="20"/>
        </w:rPr>
        <w:t>PPGBiociências</w:t>
      </w:r>
      <w:r w:rsidRPr="0035313D">
        <w:rPr>
          <w:rFonts w:ascii="Calibri Light" w:hAnsi="Calibri Light" w:cs="Calibri Light"/>
          <w:sz w:val="20"/>
          <w:szCs w:val="20"/>
        </w:rPr>
        <w:t xml:space="preserve">) </w:t>
      </w:r>
      <w:r w:rsidR="00AF4FF9" w:rsidRPr="00AF4FF9">
        <w:rPr>
          <w:rFonts w:ascii="Calibri Light" w:hAnsi="Calibri Light"/>
          <w:b/>
          <w:bCs/>
          <w:sz w:val="20"/>
          <w:szCs w:val="20"/>
        </w:rPr>
        <w:t xml:space="preserve">torna público </w:t>
      </w:r>
      <w:r w:rsidR="00EA06EB">
        <w:rPr>
          <w:rFonts w:ascii="Calibri Light" w:hAnsi="Calibri Light"/>
          <w:b/>
          <w:bCs/>
          <w:sz w:val="20"/>
          <w:szCs w:val="20"/>
        </w:rPr>
        <w:t>o RESULTADO d</w:t>
      </w:r>
      <w:r w:rsidR="004C1A37">
        <w:rPr>
          <w:rFonts w:ascii="Calibri Light" w:hAnsi="Calibri Light"/>
          <w:b/>
          <w:bCs/>
          <w:sz w:val="20"/>
          <w:szCs w:val="20"/>
        </w:rPr>
        <w:t>a seleção de Bolsista de Pós-doutorado</w:t>
      </w:r>
      <w:r w:rsidR="00B22534">
        <w:rPr>
          <w:rFonts w:ascii="Calibri Light" w:hAnsi="Calibri Light"/>
          <w:sz w:val="20"/>
          <w:szCs w:val="20"/>
        </w:rPr>
        <w:t>.</w:t>
      </w:r>
    </w:p>
    <w:p w14:paraId="6BBA5FF7" w14:textId="581E799D" w:rsidR="007C4E80" w:rsidRDefault="007C4E80" w:rsidP="008327A1">
      <w:pPr>
        <w:spacing w:before="120" w:after="120"/>
        <w:jc w:val="both"/>
        <w:rPr>
          <w:rFonts w:ascii="Calibri Light" w:hAnsi="Calibri Light"/>
          <w:sz w:val="20"/>
          <w:szCs w:val="20"/>
        </w:rPr>
      </w:pPr>
    </w:p>
    <w:p w14:paraId="242C6D41" w14:textId="77777777" w:rsidR="00EA06EB" w:rsidRDefault="00EA06EB" w:rsidP="008327A1">
      <w:pPr>
        <w:spacing w:before="120" w:after="120"/>
        <w:jc w:val="both"/>
        <w:rPr>
          <w:rFonts w:ascii="Calibri Light" w:hAnsi="Calibri Light"/>
          <w:sz w:val="20"/>
          <w:szCs w:val="20"/>
        </w:rPr>
      </w:pPr>
    </w:p>
    <w:tbl>
      <w:tblPr>
        <w:tblStyle w:val="TabeladeGrade2"/>
        <w:tblW w:w="0" w:type="auto"/>
        <w:tblLook w:val="04A0" w:firstRow="1" w:lastRow="0" w:firstColumn="1" w:lastColumn="0" w:noHBand="0" w:noVBand="1"/>
      </w:tblPr>
      <w:tblGrid>
        <w:gridCol w:w="3257"/>
        <w:gridCol w:w="5390"/>
      </w:tblGrid>
      <w:tr w:rsidR="004C1A37" w:rsidRPr="008E7AF3" w14:paraId="2F7C208E" w14:textId="77777777" w:rsidTr="008E7A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7" w:type="dxa"/>
          </w:tcPr>
          <w:p w14:paraId="6605A2BB" w14:textId="16EEC28E" w:rsidR="004C1A37" w:rsidRPr="008E7AF3" w:rsidRDefault="004C1A37" w:rsidP="001841F5">
            <w:pPr>
              <w:spacing w:before="120" w:after="120"/>
              <w:jc w:val="center"/>
              <w:rPr>
                <w:rFonts w:ascii="Calibri Light" w:hAnsi="Calibri Light" w:cs="Arial"/>
                <w:sz w:val="24"/>
                <w:szCs w:val="24"/>
              </w:rPr>
            </w:pPr>
            <w:r w:rsidRPr="008E7AF3">
              <w:rPr>
                <w:rFonts w:ascii="Calibri Light" w:hAnsi="Calibri Light" w:cs="Arial"/>
                <w:sz w:val="24"/>
                <w:szCs w:val="24"/>
              </w:rPr>
              <w:t>Candidato (a)</w:t>
            </w:r>
          </w:p>
        </w:tc>
        <w:tc>
          <w:tcPr>
            <w:tcW w:w="5390" w:type="dxa"/>
          </w:tcPr>
          <w:p w14:paraId="0140D6C6" w14:textId="1036B0F9" w:rsidR="004C1A37" w:rsidRPr="008E7AF3" w:rsidRDefault="004C1A37" w:rsidP="001841F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>RESULTADO</w:t>
            </w:r>
          </w:p>
        </w:tc>
      </w:tr>
      <w:tr w:rsidR="004C1A37" w:rsidRPr="008E7AF3" w14:paraId="2B1A6C41" w14:textId="77777777" w:rsidTr="008E7A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7" w:type="dxa"/>
          </w:tcPr>
          <w:p w14:paraId="5022D670" w14:textId="614626E7" w:rsidR="004C1A37" w:rsidRPr="008E7AF3" w:rsidRDefault="004C1A37" w:rsidP="008E7AF3">
            <w:pPr>
              <w:spacing w:before="120" w:after="120"/>
              <w:jc w:val="center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Marcella </w:t>
            </w:r>
            <w:proofErr w:type="spellStart"/>
            <w:r>
              <w:rPr>
                <w:rFonts w:ascii="Calibri Light" w:hAnsi="Calibri Light" w:cs="Arial"/>
                <w:sz w:val="24"/>
                <w:szCs w:val="24"/>
              </w:rPr>
              <w:t>Katherney</w:t>
            </w:r>
            <w:proofErr w:type="spellEnd"/>
            <w:r>
              <w:rPr>
                <w:rFonts w:ascii="Calibri Light" w:hAnsi="Calibri Light" w:cs="Arial"/>
                <w:sz w:val="24"/>
                <w:szCs w:val="24"/>
              </w:rPr>
              <w:t xml:space="preserve"> M Bernal</w:t>
            </w:r>
          </w:p>
        </w:tc>
        <w:tc>
          <w:tcPr>
            <w:tcW w:w="5390" w:type="dxa"/>
          </w:tcPr>
          <w:p w14:paraId="63897355" w14:textId="6735648E" w:rsidR="004C1A37" w:rsidRPr="008E7AF3" w:rsidRDefault="004C1A37" w:rsidP="002E5AA2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Aprovada – Bolsa </w:t>
            </w:r>
          </w:p>
        </w:tc>
      </w:tr>
      <w:tr w:rsidR="004C1A37" w:rsidRPr="008E7AF3" w14:paraId="45730F80" w14:textId="77777777" w:rsidTr="008E7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7" w:type="dxa"/>
          </w:tcPr>
          <w:p w14:paraId="3A5D3922" w14:textId="28415226" w:rsidR="004C1A37" w:rsidRPr="008E7AF3" w:rsidRDefault="004C1A37" w:rsidP="008E7AF3">
            <w:pPr>
              <w:spacing w:before="120" w:after="120"/>
              <w:jc w:val="center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>Cynthia Rafaela M. da Silva Maira</w:t>
            </w:r>
          </w:p>
        </w:tc>
        <w:tc>
          <w:tcPr>
            <w:tcW w:w="5390" w:type="dxa"/>
          </w:tcPr>
          <w:p w14:paraId="25659788" w14:textId="65CDE7F1" w:rsidR="004C1A37" w:rsidRPr="008E7AF3" w:rsidRDefault="004C1A37" w:rsidP="002E5AA2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Aprovada – Sem bolsa </w:t>
            </w:r>
          </w:p>
        </w:tc>
      </w:tr>
      <w:tr w:rsidR="004C1A37" w:rsidRPr="008E7AF3" w14:paraId="1C1119ED" w14:textId="77777777" w:rsidTr="008E7A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7" w:type="dxa"/>
          </w:tcPr>
          <w:p w14:paraId="63DD4D2D" w14:textId="74A9B018" w:rsidR="004C1A37" w:rsidRPr="008E7AF3" w:rsidRDefault="004C1A37" w:rsidP="008E7AF3">
            <w:pPr>
              <w:spacing w:before="120" w:after="120"/>
              <w:jc w:val="center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>Josiane Elizabeth A. e Silva</w:t>
            </w:r>
          </w:p>
        </w:tc>
        <w:tc>
          <w:tcPr>
            <w:tcW w:w="5390" w:type="dxa"/>
          </w:tcPr>
          <w:p w14:paraId="3BE6B095" w14:textId="1C93C1FC" w:rsidR="004C1A37" w:rsidRPr="008E7AF3" w:rsidRDefault="004C1A37" w:rsidP="00143C2E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>Aprovada – Sem bolsa</w:t>
            </w:r>
          </w:p>
        </w:tc>
      </w:tr>
      <w:tr w:rsidR="004C1A37" w:rsidRPr="008E7AF3" w14:paraId="026F2065" w14:textId="77777777" w:rsidTr="008E7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7" w:type="dxa"/>
          </w:tcPr>
          <w:p w14:paraId="7392D67E" w14:textId="2F114399" w:rsidR="004C1A37" w:rsidRPr="008E7AF3" w:rsidRDefault="004C1A37" w:rsidP="008E7AF3">
            <w:pPr>
              <w:spacing w:before="120" w:after="120"/>
              <w:jc w:val="center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Mateus de Souza </w:t>
            </w:r>
            <w:proofErr w:type="spellStart"/>
            <w:r>
              <w:rPr>
                <w:rFonts w:ascii="Calibri Light" w:hAnsi="Calibri Light" w:cs="Arial"/>
                <w:sz w:val="24"/>
                <w:szCs w:val="24"/>
              </w:rPr>
              <w:t>Terceti</w:t>
            </w:r>
            <w:proofErr w:type="spellEnd"/>
          </w:p>
        </w:tc>
        <w:tc>
          <w:tcPr>
            <w:tcW w:w="5390" w:type="dxa"/>
          </w:tcPr>
          <w:p w14:paraId="633BA67E" w14:textId="27502024" w:rsidR="004C1A37" w:rsidRPr="008E7AF3" w:rsidRDefault="004C1A37" w:rsidP="00143C2E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Desclassificado </w:t>
            </w:r>
          </w:p>
        </w:tc>
      </w:tr>
    </w:tbl>
    <w:p w14:paraId="57A78AC8" w14:textId="77777777" w:rsidR="00B22534" w:rsidRDefault="00B22534" w:rsidP="00C142DD">
      <w:pPr>
        <w:spacing w:before="120" w:after="120"/>
        <w:ind w:firstLine="720"/>
        <w:jc w:val="right"/>
        <w:rPr>
          <w:rFonts w:ascii="Calibri Light" w:hAnsi="Calibri Light" w:cs="Calibri Light"/>
          <w:sz w:val="20"/>
          <w:szCs w:val="20"/>
        </w:rPr>
      </w:pPr>
    </w:p>
    <w:p w14:paraId="7FCC63FC" w14:textId="572246C6" w:rsidR="00C142DD" w:rsidRDefault="00C142DD" w:rsidP="00C142DD">
      <w:pPr>
        <w:spacing w:before="120" w:after="120"/>
        <w:ind w:firstLine="720"/>
        <w:jc w:val="right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Santarém, </w:t>
      </w:r>
      <w:r w:rsidR="004C1A37">
        <w:rPr>
          <w:rFonts w:ascii="Calibri Light" w:hAnsi="Calibri Light" w:cs="Calibri Light"/>
          <w:sz w:val="20"/>
          <w:szCs w:val="20"/>
        </w:rPr>
        <w:t>15</w:t>
      </w:r>
      <w:r>
        <w:rPr>
          <w:rFonts w:ascii="Calibri Light" w:hAnsi="Calibri Light" w:cs="Calibri Light"/>
          <w:sz w:val="20"/>
          <w:szCs w:val="20"/>
        </w:rPr>
        <w:t xml:space="preserve"> de </w:t>
      </w:r>
      <w:r w:rsidR="004C1A37">
        <w:rPr>
          <w:rFonts w:ascii="Calibri Light" w:hAnsi="Calibri Light" w:cs="Calibri Light"/>
          <w:sz w:val="20"/>
          <w:szCs w:val="20"/>
        </w:rPr>
        <w:t xml:space="preserve">dezembro </w:t>
      </w:r>
      <w:r>
        <w:rPr>
          <w:rFonts w:ascii="Calibri Light" w:hAnsi="Calibri Light" w:cs="Calibri Light"/>
          <w:sz w:val="20"/>
          <w:szCs w:val="20"/>
        </w:rPr>
        <w:t>de 202</w:t>
      </w:r>
      <w:r w:rsidR="004C1A37">
        <w:rPr>
          <w:rFonts w:ascii="Calibri Light" w:hAnsi="Calibri Light" w:cs="Calibri Light"/>
          <w:sz w:val="20"/>
          <w:szCs w:val="20"/>
        </w:rPr>
        <w:t>3</w:t>
      </w:r>
    </w:p>
    <w:p w14:paraId="4C42ADD6" w14:textId="77777777" w:rsidR="00C142DD" w:rsidRDefault="00C142DD" w:rsidP="00C142DD">
      <w:pPr>
        <w:spacing w:before="120" w:after="120"/>
        <w:ind w:firstLine="720"/>
        <w:jc w:val="right"/>
        <w:rPr>
          <w:rFonts w:ascii="Calibri Light" w:hAnsi="Calibri Light" w:cs="Calibri Light"/>
          <w:sz w:val="20"/>
          <w:szCs w:val="20"/>
        </w:rPr>
      </w:pPr>
    </w:p>
    <w:p w14:paraId="53C194DA" w14:textId="44784EA7" w:rsidR="00C142DD" w:rsidRDefault="00C142DD" w:rsidP="00C142DD">
      <w:pPr>
        <w:spacing w:before="120" w:after="120"/>
        <w:ind w:firstLine="720"/>
        <w:jc w:val="right"/>
        <w:rPr>
          <w:rFonts w:ascii="Calibri Light" w:hAnsi="Calibri Light" w:cs="Calibri Light"/>
          <w:sz w:val="20"/>
          <w:szCs w:val="20"/>
        </w:rPr>
      </w:pPr>
    </w:p>
    <w:p w14:paraId="566E463E" w14:textId="370FF2E2" w:rsidR="00C142DD" w:rsidRDefault="004C1A37" w:rsidP="00C142DD">
      <w:pPr>
        <w:spacing w:before="120" w:after="120"/>
        <w:ind w:firstLine="720"/>
        <w:jc w:val="center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/>
          <w:b/>
          <w:bCs/>
          <w:sz w:val="20"/>
          <w:szCs w:val="20"/>
        </w:rPr>
        <w:t>Gustavo da Silva Claudiano</w:t>
      </w:r>
    </w:p>
    <w:sectPr w:rsidR="00C142DD" w:rsidSect="00BE61EA">
      <w:headerReference w:type="default" r:id="rId8"/>
      <w:pgSz w:w="11906" w:h="16838"/>
      <w:pgMar w:top="1134" w:right="707" w:bottom="1134" w:left="1418" w:header="708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0595D" w14:textId="77777777" w:rsidR="001C5B1D" w:rsidRDefault="001C5B1D">
      <w:r>
        <w:separator/>
      </w:r>
    </w:p>
  </w:endnote>
  <w:endnote w:type="continuationSeparator" w:id="0">
    <w:p w14:paraId="39D3E289" w14:textId="77777777" w:rsidR="001C5B1D" w:rsidRDefault="001C5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54B17" w14:textId="77777777" w:rsidR="001C5B1D" w:rsidRDefault="001C5B1D">
      <w:r>
        <w:separator/>
      </w:r>
    </w:p>
  </w:footnote>
  <w:footnote w:type="continuationSeparator" w:id="0">
    <w:p w14:paraId="09E2BE2C" w14:textId="77777777" w:rsidR="001C5B1D" w:rsidRDefault="001C5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E4521" w14:textId="77777777" w:rsidR="00105D44" w:rsidRDefault="00105D44">
    <w:pPr>
      <w:spacing w:line="200" w:lineRule="exac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12" behindDoc="1" locked="0" layoutInCell="1" allowOverlap="1" wp14:anchorId="46CAE365" wp14:editId="70827B52">
          <wp:simplePos x="0" y="0"/>
          <wp:positionH relativeFrom="page">
            <wp:posOffset>3467100</wp:posOffset>
          </wp:positionH>
          <wp:positionV relativeFrom="page">
            <wp:posOffset>312420</wp:posOffset>
          </wp:positionV>
          <wp:extent cx="801370" cy="840105"/>
          <wp:effectExtent l="0" t="0" r="0" b="0"/>
          <wp:wrapNone/>
          <wp:docPr id="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01370" cy="840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EEB005" w14:textId="77777777" w:rsidR="00105D44" w:rsidRDefault="00105D44">
    <w:pPr>
      <w:spacing w:line="200" w:lineRule="exact"/>
      <w:rPr>
        <w:sz w:val="20"/>
        <w:szCs w:val="20"/>
      </w:rPr>
    </w:pPr>
  </w:p>
  <w:p w14:paraId="43E39006" w14:textId="77777777" w:rsidR="00105D44" w:rsidRDefault="00105D44">
    <w:pPr>
      <w:spacing w:line="200" w:lineRule="exact"/>
      <w:rPr>
        <w:sz w:val="20"/>
        <w:szCs w:val="20"/>
      </w:rPr>
    </w:pPr>
  </w:p>
  <w:p w14:paraId="0C1918B7" w14:textId="77777777" w:rsidR="00105D44" w:rsidRDefault="00105D44">
    <w:pPr>
      <w:spacing w:line="200" w:lineRule="exact"/>
      <w:rPr>
        <w:sz w:val="20"/>
        <w:szCs w:val="20"/>
      </w:rPr>
    </w:pPr>
  </w:p>
  <w:p w14:paraId="39D5D27D" w14:textId="77777777" w:rsidR="00105D44" w:rsidRDefault="00105D44">
    <w:pPr>
      <w:spacing w:line="200" w:lineRule="exact"/>
      <w:rPr>
        <w:sz w:val="20"/>
        <w:szCs w:val="20"/>
      </w:rPr>
    </w:pPr>
  </w:p>
  <w:p w14:paraId="5AF8CD1D" w14:textId="77777777" w:rsidR="00105D44" w:rsidRDefault="00105D44">
    <w:pPr>
      <w:spacing w:line="200" w:lineRule="exact"/>
      <w:rPr>
        <w:sz w:val="20"/>
        <w:szCs w:val="20"/>
      </w:rPr>
    </w:pPr>
  </w:p>
  <w:p w14:paraId="15E1CB39" w14:textId="77777777" w:rsidR="00105D44" w:rsidRDefault="00105D44">
    <w:pPr>
      <w:spacing w:line="265" w:lineRule="exact"/>
      <w:ind w:right="5"/>
      <w:jc w:val="center"/>
      <w:rPr>
        <w:rFonts w:eastAsia="Arial" w:cstheme="minorHAnsi"/>
        <w:b/>
        <w:bCs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U</w:t>
    </w:r>
    <w:r>
      <w:rPr>
        <w:rFonts w:eastAsia="Arial" w:cstheme="minorHAnsi"/>
        <w:b/>
        <w:bCs/>
        <w:spacing w:val="-1"/>
        <w:sz w:val="20"/>
        <w:szCs w:val="20"/>
      </w:rPr>
      <w:t>N</w:t>
    </w:r>
    <w:r>
      <w:rPr>
        <w:rFonts w:eastAsia="Arial" w:cstheme="minorHAnsi"/>
        <w:b/>
        <w:bCs/>
        <w:sz w:val="20"/>
        <w:szCs w:val="20"/>
      </w:rPr>
      <w:t>IVERSI</w:t>
    </w:r>
    <w:r>
      <w:rPr>
        <w:rFonts w:eastAsia="Arial" w:cstheme="minorHAnsi"/>
        <w:b/>
        <w:bCs/>
        <w:spacing w:val="1"/>
        <w:sz w:val="20"/>
        <w:szCs w:val="20"/>
      </w:rPr>
      <w:t>D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DE FE</w:t>
    </w:r>
    <w:r>
      <w:rPr>
        <w:rFonts w:eastAsia="Arial" w:cstheme="minorHAnsi"/>
        <w:b/>
        <w:bCs/>
        <w:spacing w:val="2"/>
        <w:sz w:val="20"/>
        <w:szCs w:val="20"/>
      </w:rPr>
      <w:t>D</w:t>
    </w:r>
    <w:r>
      <w:rPr>
        <w:rFonts w:eastAsia="Arial" w:cstheme="minorHAnsi"/>
        <w:b/>
        <w:bCs/>
        <w:sz w:val="20"/>
        <w:szCs w:val="20"/>
      </w:rPr>
      <w:t>E</w:t>
    </w:r>
    <w:r>
      <w:rPr>
        <w:rFonts w:eastAsia="Arial" w:cstheme="minorHAnsi"/>
        <w:b/>
        <w:bCs/>
        <w:spacing w:val="1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L DO OESTE DO</w:t>
    </w:r>
    <w:r>
      <w:rPr>
        <w:rFonts w:eastAsia="Arial" w:cstheme="minorHAnsi"/>
        <w:b/>
        <w:bCs/>
        <w:spacing w:val="-2"/>
        <w:sz w:val="20"/>
        <w:szCs w:val="20"/>
      </w:rPr>
      <w:t xml:space="preserve"> </w:t>
    </w:r>
    <w:r>
      <w:rPr>
        <w:rFonts w:eastAsia="Arial" w:cstheme="minorHAnsi"/>
        <w:b/>
        <w:bCs/>
        <w:spacing w:val="2"/>
        <w:sz w:val="20"/>
        <w:szCs w:val="20"/>
      </w:rPr>
      <w:t>P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4"/>
        <w:sz w:val="20"/>
        <w:szCs w:val="20"/>
      </w:rPr>
      <w:t>R</w:t>
    </w:r>
    <w:r>
      <w:rPr>
        <w:rFonts w:eastAsia="Arial" w:cstheme="minorHAnsi"/>
        <w:b/>
        <w:bCs/>
        <w:sz w:val="20"/>
        <w:szCs w:val="20"/>
      </w:rPr>
      <w:t>Á</w:t>
    </w:r>
  </w:p>
  <w:p w14:paraId="123DFC96" w14:textId="77777777" w:rsidR="00105D44" w:rsidRDefault="00105D44">
    <w:pPr>
      <w:spacing w:line="265" w:lineRule="exact"/>
      <w:ind w:right="5"/>
      <w:jc w:val="center"/>
      <w:rPr>
        <w:rFonts w:eastAsia="Arial" w:cstheme="minorHAnsi"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PRÓ-REITORIA DE PESQUISA, PÓS-GRADUAÇÃO E INOVAÇÃO TECNOLÓGICA</w:t>
    </w:r>
  </w:p>
  <w:p w14:paraId="6F0FC6C7" w14:textId="1B8A91B3" w:rsidR="00105D44" w:rsidRDefault="00105D44">
    <w:pPr>
      <w:pBdr>
        <w:bottom w:val="single" w:sz="6" w:space="1" w:color="auto"/>
      </w:pBdr>
      <w:ind w:right="5"/>
      <w:jc w:val="center"/>
      <w:rPr>
        <w:rFonts w:eastAsia="Arial" w:cstheme="minorHAnsi"/>
        <w:b/>
        <w:bCs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PROG</w:t>
    </w:r>
    <w:r>
      <w:rPr>
        <w:rFonts w:eastAsia="Arial" w:cstheme="minorHAnsi"/>
        <w:b/>
        <w:bCs/>
        <w:spacing w:val="2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3"/>
        <w:sz w:val="20"/>
        <w:szCs w:val="20"/>
      </w:rPr>
      <w:t>M</w:t>
    </w:r>
    <w:r>
      <w:rPr>
        <w:rFonts w:eastAsia="Arial" w:cstheme="minorHAnsi"/>
        <w:b/>
        <w:bCs/>
        <w:sz w:val="20"/>
        <w:szCs w:val="20"/>
      </w:rPr>
      <w:t>A</w:t>
    </w:r>
    <w:r>
      <w:rPr>
        <w:rFonts w:eastAsia="Arial" w:cstheme="minorHAnsi"/>
        <w:b/>
        <w:bCs/>
        <w:spacing w:val="-6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DE PÓS G</w:t>
    </w:r>
    <w:r>
      <w:rPr>
        <w:rFonts w:eastAsia="Arial" w:cstheme="minorHAnsi"/>
        <w:b/>
        <w:bCs/>
        <w:spacing w:val="1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D</w:t>
    </w:r>
    <w:r>
      <w:rPr>
        <w:rFonts w:eastAsia="Arial" w:cstheme="minorHAnsi"/>
        <w:b/>
        <w:bCs/>
        <w:spacing w:val="3"/>
        <w:sz w:val="20"/>
        <w:szCs w:val="20"/>
      </w:rPr>
      <w:t>U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4"/>
        <w:sz w:val="20"/>
        <w:szCs w:val="20"/>
      </w:rPr>
      <w:t>Ç</w:t>
    </w:r>
    <w:r>
      <w:rPr>
        <w:rFonts w:eastAsia="Arial" w:cstheme="minorHAnsi"/>
        <w:b/>
        <w:bCs/>
        <w:spacing w:val="-6"/>
        <w:sz w:val="20"/>
        <w:szCs w:val="20"/>
      </w:rPr>
      <w:t>Ã</w:t>
    </w:r>
    <w:r>
      <w:rPr>
        <w:rFonts w:eastAsia="Arial" w:cstheme="minorHAnsi"/>
        <w:b/>
        <w:bCs/>
        <w:sz w:val="20"/>
        <w:szCs w:val="20"/>
      </w:rPr>
      <w:t>O</w:t>
    </w:r>
    <w:r>
      <w:rPr>
        <w:rFonts w:eastAsia="Arial" w:cstheme="minorHAnsi"/>
        <w:b/>
        <w:bCs/>
        <w:spacing w:val="2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EM</w:t>
    </w:r>
    <w:r>
      <w:rPr>
        <w:rFonts w:eastAsia="Arial" w:cstheme="minorHAnsi"/>
        <w:b/>
        <w:bCs/>
        <w:spacing w:val="-1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B</w:t>
    </w:r>
    <w:r>
      <w:rPr>
        <w:rFonts w:eastAsia="Arial" w:cstheme="minorHAnsi"/>
        <w:b/>
        <w:bCs/>
        <w:spacing w:val="2"/>
        <w:sz w:val="20"/>
        <w:szCs w:val="20"/>
      </w:rPr>
      <w:t>I</w:t>
    </w:r>
    <w:r>
      <w:rPr>
        <w:rFonts w:eastAsia="Arial" w:cstheme="minorHAnsi"/>
        <w:b/>
        <w:bCs/>
        <w:sz w:val="20"/>
        <w:szCs w:val="20"/>
      </w:rPr>
      <w:t>OCIÊN</w:t>
    </w:r>
    <w:r>
      <w:rPr>
        <w:rFonts w:eastAsia="Arial" w:cstheme="minorHAnsi"/>
        <w:b/>
        <w:bCs/>
        <w:spacing w:val="-1"/>
        <w:sz w:val="20"/>
        <w:szCs w:val="20"/>
      </w:rPr>
      <w:t>C</w:t>
    </w:r>
    <w:r>
      <w:rPr>
        <w:rFonts w:eastAsia="Arial" w:cstheme="minorHAnsi"/>
        <w:b/>
        <w:bCs/>
        <w:spacing w:val="2"/>
        <w:sz w:val="20"/>
        <w:szCs w:val="20"/>
      </w:rPr>
      <w:t>I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S</w:t>
    </w:r>
  </w:p>
  <w:p w14:paraId="4B49BAA7" w14:textId="77777777" w:rsidR="00105D44" w:rsidRDefault="00105D44">
    <w:pPr>
      <w:spacing w:line="200" w:lineRule="exact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A60BC"/>
    <w:multiLevelType w:val="multilevel"/>
    <w:tmpl w:val="9710E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C5459C8"/>
    <w:multiLevelType w:val="multilevel"/>
    <w:tmpl w:val="0E52B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762D1"/>
    <w:multiLevelType w:val="multilevel"/>
    <w:tmpl w:val="57A4B6F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47522DC"/>
    <w:multiLevelType w:val="multilevel"/>
    <w:tmpl w:val="F76CAF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6022D2D"/>
    <w:multiLevelType w:val="multilevel"/>
    <w:tmpl w:val="C9DCB844"/>
    <w:lvl w:ilvl="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73956"/>
    <w:multiLevelType w:val="hybridMultilevel"/>
    <w:tmpl w:val="9CB0B1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C4E1F"/>
    <w:multiLevelType w:val="hybridMultilevel"/>
    <w:tmpl w:val="6B9EE8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B053A"/>
    <w:multiLevelType w:val="multilevel"/>
    <w:tmpl w:val="78862B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BD27E24"/>
    <w:multiLevelType w:val="hybridMultilevel"/>
    <w:tmpl w:val="F2F2AE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F1CFE"/>
    <w:multiLevelType w:val="hybridMultilevel"/>
    <w:tmpl w:val="ECDEA7C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96AD7"/>
    <w:multiLevelType w:val="multilevel"/>
    <w:tmpl w:val="0E52B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A80440"/>
    <w:multiLevelType w:val="hybridMultilevel"/>
    <w:tmpl w:val="7408E916"/>
    <w:lvl w:ilvl="0" w:tplc="0416000F">
      <w:start w:val="1"/>
      <w:numFmt w:val="decimal"/>
      <w:lvlText w:val="%1."/>
      <w:lvlJc w:val="lef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B5E1036"/>
    <w:multiLevelType w:val="hybridMultilevel"/>
    <w:tmpl w:val="5386902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826297">
    <w:abstractNumId w:val="3"/>
  </w:num>
  <w:num w:numId="2" w16cid:durableId="1995336725">
    <w:abstractNumId w:val="10"/>
  </w:num>
  <w:num w:numId="3" w16cid:durableId="1604534531">
    <w:abstractNumId w:val="0"/>
  </w:num>
  <w:num w:numId="4" w16cid:durableId="809446591">
    <w:abstractNumId w:val="7"/>
  </w:num>
  <w:num w:numId="5" w16cid:durableId="839613908">
    <w:abstractNumId w:val="2"/>
  </w:num>
  <w:num w:numId="6" w16cid:durableId="1141190260">
    <w:abstractNumId w:val="1"/>
  </w:num>
  <w:num w:numId="7" w16cid:durableId="1227910564">
    <w:abstractNumId w:val="8"/>
  </w:num>
  <w:num w:numId="8" w16cid:durableId="786043266">
    <w:abstractNumId w:val="5"/>
  </w:num>
  <w:num w:numId="9" w16cid:durableId="663168815">
    <w:abstractNumId w:val="9"/>
  </w:num>
  <w:num w:numId="10" w16cid:durableId="540436741">
    <w:abstractNumId w:val="4"/>
  </w:num>
  <w:num w:numId="11" w16cid:durableId="827208018">
    <w:abstractNumId w:val="11"/>
  </w:num>
  <w:num w:numId="12" w16cid:durableId="1359701944">
    <w:abstractNumId w:val="6"/>
  </w:num>
  <w:num w:numId="13" w16cid:durableId="16778052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sDA0sjAzMbIwtDRS0lEKTi0uzszPAykwrQUA/Cp73ywAAAA="/>
  </w:docVars>
  <w:rsids>
    <w:rsidRoot w:val="005071A3"/>
    <w:rsid w:val="00000B62"/>
    <w:rsid w:val="00017E6F"/>
    <w:rsid w:val="00026AE6"/>
    <w:rsid w:val="00030790"/>
    <w:rsid w:val="00032552"/>
    <w:rsid w:val="000534EB"/>
    <w:rsid w:val="000548B9"/>
    <w:rsid w:val="00061F9A"/>
    <w:rsid w:val="0007781B"/>
    <w:rsid w:val="00083CFE"/>
    <w:rsid w:val="000A4875"/>
    <w:rsid w:val="000B4B02"/>
    <w:rsid w:val="000C1E6F"/>
    <w:rsid w:val="000D38A6"/>
    <w:rsid w:val="000F0499"/>
    <w:rsid w:val="00105D44"/>
    <w:rsid w:val="00105DF2"/>
    <w:rsid w:val="00124C50"/>
    <w:rsid w:val="001361FF"/>
    <w:rsid w:val="00143A09"/>
    <w:rsid w:val="00143C2E"/>
    <w:rsid w:val="001528FB"/>
    <w:rsid w:val="00174878"/>
    <w:rsid w:val="0017635D"/>
    <w:rsid w:val="0018350F"/>
    <w:rsid w:val="001841F5"/>
    <w:rsid w:val="00194A11"/>
    <w:rsid w:val="001B4958"/>
    <w:rsid w:val="001B5B40"/>
    <w:rsid w:val="001C1102"/>
    <w:rsid w:val="001C312D"/>
    <w:rsid w:val="001C5B1D"/>
    <w:rsid w:val="001D0EC4"/>
    <w:rsid w:val="001E2815"/>
    <w:rsid w:val="001E385A"/>
    <w:rsid w:val="001F3C8C"/>
    <w:rsid w:val="002052FF"/>
    <w:rsid w:val="00212BEA"/>
    <w:rsid w:val="00213B4C"/>
    <w:rsid w:val="00213EA0"/>
    <w:rsid w:val="002145F6"/>
    <w:rsid w:val="00215E50"/>
    <w:rsid w:val="00266901"/>
    <w:rsid w:val="002A2920"/>
    <w:rsid w:val="002A3DA5"/>
    <w:rsid w:val="002D321C"/>
    <w:rsid w:val="002E13C4"/>
    <w:rsid w:val="002E5AA2"/>
    <w:rsid w:val="00313F85"/>
    <w:rsid w:val="00322DD7"/>
    <w:rsid w:val="003355FB"/>
    <w:rsid w:val="003405D6"/>
    <w:rsid w:val="003453ED"/>
    <w:rsid w:val="0034571A"/>
    <w:rsid w:val="00346173"/>
    <w:rsid w:val="003479F5"/>
    <w:rsid w:val="0035313D"/>
    <w:rsid w:val="00362390"/>
    <w:rsid w:val="003671D9"/>
    <w:rsid w:val="003760DF"/>
    <w:rsid w:val="0037642B"/>
    <w:rsid w:val="003940DE"/>
    <w:rsid w:val="003A0175"/>
    <w:rsid w:val="003A3711"/>
    <w:rsid w:val="003B488D"/>
    <w:rsid w:val="003D6094"/>
    <w:rsid w:val="003E0BC8"/>
    <w:rsid w:val="003E2547"/>
    <w:rsid w:val="003F3496"/>
    <w:rsid w:val="003F3F3A"/>
    <w:rsid w:val="003F5E88"/>
    <w:rsid w:val="003F7FBE"/>
    <w:rsid w:val="004043F6"/>
    <w:rsid w:val="00405C4C"/>
    <w:rsid w:val="00410347"/>
    <w:rsid w:val="00421ACB"/>
    <w:rsid w:val="00422966"/>
    <w:rsid w:val="00424E0E"/>
    <w:rsid w:val="004251FA"/>
    <w:rsid w:val="00435474"/>
    <w:rsid w:val="00445CB2"/>
    <w:rsid w:val="004551DC"/>
    <w:rsid w:val="004665F7"/>
    <w:rsid w:val="0047723A"/>
    <w:rsid w:val="004820D5"/>
    <w:rsid w:val="00496DA1"/>
    <w:rsid w:val="004A21F0"/>
    <w:rsid w:val="004A38DC"/>
    <w:rsid w:val="004B126E"/>
    <w:rsid w:val="004B2D48"/>
    <w:rsid w:val="004C0E2D"/>
    <w:rsid w:val="004C1A37"/>
    <w:rsid w:val="004D782A"/>
    <w:rsid w:val="004E123B"/>
    <w:rsid w:val="004E493C"/>
    <w:rsid w:val="004F09DD"/>
    <w:rsid w:val="004F1CC0"/>
    <w:rsid w:val="004F54F5"/>
    <w:rsid w:val="004F777C"/>
    <w:rsid w:val="005071A3"/>
    <w:rsid w:val="005264FA"/>
    <w:rsid w:val="00527BCA"/>
    <w:rsid w:val="005433E9"/>
    <w:rsid w:val="00564D83"/>
    <w:rsid w:val="00565653"/>
    <w:rsid w:val="005861D9"/>
    <w:rsid w:val="00592005"/>
    <w:rsid w:val="005A1A1C"/>
    <w:rsid w:val="005D0CAE"/>
    <w:rsid w:val="005D6510"/>
    <w:rsid w:val="005E1F1B"/>
    <w:rsid w:val="00613802"/>
    <w:rsid w:val="00621725"/>
    <w:rsid w:val="006309FF"/>
    <w:rsid w:val="006311A3"/>
    <w:rsid w:val="00654E29"/>
    <w:rsid w:val="00657B4F"/>
    <w:rsid w:val="00663A5B"/>
    <w:rsid w:val="00683CDD"/>
    <w:rsid w:val="00687F7D"/>
    <w:rsid w:val="006B0ADB"/>
    <w:rsid w:val="006C0EF7"/>
    <w:rsid w:val="006E0788"/>
    <w:rsid w:val="006E4BB9"/>
    <w:rsid w:val="00712C75"/>
    <w:rsid w:val="00722C65"/>
    <w:rsid w:val="00736F12"/>
    <w:rsid w:val="007407CE"/>
    <w:rsid w:val="0075464B"/>
    <w:rsid w:val="0077680D"/>
    <w:rsid w:val="00783A78"/>
    <w:rsid w:val="00793655"/>
    <w:rsid w:val="007B04AC"/>
    <w:rsid w:val="007B0712"/>
    <w:rsid w:val="007B5F7A"/>
    <w:rsid w:val="007C4E80"/>
    <w:rsid w:val="007C78A9"/>
    <w:rsid w:val="007D3023"/>
    <w:rsid w:val="007D337F"/>
    <w:rsid w:val="007D52C3"/>
    <w:rsid w:val="007E321B"/>
    <w:rsid w:val="007F047E"/>
    <w:rsid w:val="007F293E"/>
    <w:rsid w:val="007F7ED8"/>
    <w:rsid w:val="008065E3"/>
    <w:rsid w:val="00816084"/>
    <w:rsid w:val="0082737A"/>
    <w:rsid w:val="008327A1"/>
    <w:rsid w:val="00836D56"/>
    <w:rsid w:val="0084074E"/>
    <w:rsid w:val="0084244F"/>
    <w:rsid w:val="00856CC4"/>
    <w:rsid w:val="008668A0"/>
    <w:rsid w:val="008679B7"/>
    <w:rsid w:val="00884A87"/>
    <w:rsid w:val="00885648"/>
    <w:rsid w:val="00887AB4"/>
    <w:rsid w:val="0089609A"/>
    <w:rsid w:val="008A3039"/>
    <w:rsid w:val="008A44A5"/>
    <w:rsid w:val="008B1440"/>
    <w:rsid w:val="008E7AF3"/>
    <w:rsid w:val="0090054C"/>
    <w:rsid w:val="0091334F"/>
    <w:rsid w:val="00923477"/>
    <w:rsid w:val="00924151"/>
    <w:rsid w:val="00934EF4"/>
    <w:rsid w:val="00945E8C"/>
    <w:rsid w:val="009510C5"/>
    <w:rsid w:val="0095145C"/>
    <w:rsid w:val="00951E31"/>
    <w:rsid w:val="00953D6B"/>
    <w:rsid w:val="00955BC0"/>
    <w:rsid w:val="0097153A"/>
    <w:rsid w:val="00986224"/>
    <w:rsid w:val="00990400"/>
    <w:rsid w:val="009C26FD"/>
    <w:rsid w:val="009D2E28"/>
    <w:rsid w:val="009E1D6A"/>
    <w:rsid w:val="009F24F5"/>
    <w:rsid w:val="00A10B53"/>
    <w:rsid w:val="00A27231"/>
    <w:rsid w:val="00A30257"/>
    <w:rsid w:val="00A32F31"/>
    <w:rsid w:val="00A43986"/>
    <w:rsid w:val="00A528BF"/>
    <w:rsid w:val="00A54C62"/>
    <w:rsid w:val="00A56BCA"/>
    <w:rsid w:val="00A73AFE"/>
    <w:rsid w:val="00A76A08"/>
    <w:rsid w:val="00A777ED"/>
    <w:rsid w:val="00A917D7"/>
    <w:rsid w:val="00AE65B0"/>
    <w:rsid w:val="00AF4FF9"/>
    <w:rsid w:val="00AF7BD5"/>
    <w:rsid w:val="00B10EF9"/>
    <w:rsid w:val="00B21EB1"/>
    <w:rsid w:val="00B22534"/>
    <w:rsid w:val="00B25ADA"/>
    <w:rsid w:val="00B4123C"/>
    <w:rsid w:val="00B52EBA"/>
    <w:rsid w:val="00B740B2"/>
    <w:rsid w:val="00B77647"/>
    <w:rsid w:val="00B8667A"/>
    <w:rsid w:val="00BA3C0B"/>
    <w:rsid w:val="00BC2040"/>
    <w:rsid w:val="00BC2DC8"/>
    <w:rsid w:val="00BD1A10"/>
    <w:rsid w:val="00BE61EA"/>
    <w:rsid w:val="00C006CD"/>
    <w:rsid w:val="00C01E4A"/>
    <w:rsid w:val="00C04357"/>
    <w:rsid w:val="00C1015D"/>
    <w:rsid w:val="00C142DD"/>
    <w:rsid w:val="00C16069"/>
    <w:rsid w:val="00C2056B"/>
    <w:rsid w:val="00C25F0F"/>
    <w:rsid w:val="00C341E9"/>
    <w:rsid w:val="00C376F6"/>
    <w:rsid w:val="00C41BEE"/>
    <w:rsid w:val="00C5019D"/>
    <w:rsid w:val="00C541B0"/>
    <w:rsid w:val="00C54840"/>
    <w:rsid w:val="00C54945"/>
    <w:rsid w:val="00C63780"/>
    <w:rsid w:val="00C67CBC"/>
    <w:rsid w:val="00C85C91"/>
    <w:rsid w:val="00CC02C3"/>
    <w:rsid w:val="00CC211A"/>
    <w:rsid w:val="00CD3998"/>
    <w:rsid w:val="00CE48B4"/>
    <w:rsid w:val="00CF376A"/>
    <w:rsid w:val="00D22199"/>
    <w:rsid w:val="00D3684D"/>
    <w:rsid w:val="00D44638"/>
    <w:rsid w:val="00D53EAD"/>
    <w:rsid w:val="00D54697"/>
    <w:rsid w:val="00D56E60"/>
    <w:rsid w:val="00D82CC2"/>
    <w:rsid w:val="00D87BB9"/>
    <w:rsid w:val="00DA1074"/>
    <w:rsid w:val="00E043E8"/>
    <w:rsid w:val="00E1032E"/>
    <w:rsid w:val="00E15D24"/>
    <w:rsid w:val="00E17598"/>
    <w:rsid w:val="00E30FEC"/>
    <w:rsid w:val="00E7343C"/>
    <w:rsid w:val="00E749C2"/>
    <w:rsid w:val="00E82B7D"/>
    <w:rsid w:val="00E85496"/>
    <w:rsid w:val="00EA06EB"/>
    <w:rsid w:val="00EB1744"/>
    <w:rsid w:val="00EB3DFC"/>
    <w:rsid w:val="00EC7E27"/>
    <w:rsid w:val="00ED1EF9"/>
    <w:rsid w:val="00EE2516"/>
    <w:rsid w:val="00EE510E"/>
    <w:rsid w:val="00EE55FC"/>
    <w:rsid w:val="00EF12F5"/>
    <w:rsid w:val="00F00881"/>
    <w:rsid w:val="00F03C18"/>
    <w:rsid w:val="00F04B3F"/>
    <w:rsid w:val="00F25C6A"/>
    <w:rsid w:val="00F3624C"/>
    <w:rsid w:val="00F42FCB"/>
    <w:rsid w:val="00F462EE"/>
    <w:rsid w:val="00F85797"/>
    <w:rsid w:val="00FC4262"/>
    <w:rsid w:val="00FE02BC"/>
    <w:rsid w:val="00FE1AC1"/>
    <w:rsid w:val="00FE2DF4"/>
    <w:rsid w:val="00FE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FAF70"/>
  <w15:docId w15:val="{F68791F1-D752-4A91-A5EF-82D99DFCA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val="pt-BR"/>
    </w:rPr>
  </w:style>
  <w:style w:type="paragraph" w:styleId="Ttulo1">
    <w:name w:val="heading 1"/>
    <w:basedOn w:val="Normal"/>
    <w:uiPriority w:val="1"/>
    <w:qFormat/>
    <w:pPr>
      <w:spacing w:before="58"/>
      <w:outlineLvl w:val="0"/>
    </w:pPr>
    <w:rPr>
      <w:rFonts w:ascii="Arial" w:eastAsia="Arial" w:hAnsi="Arial"/>
      <w:b/>
      <w:bCs/>
      <w:sz w:val="32"/>
      <w:szCs w:val="32"/>
    </w:rPr>
  </w:style>
  <w:style w:type="paragraph" w:styleId="Ttulo2">
    <w:name w:val="heading 2"/>
    <w:basedOn w:val="Normal"/>
    <w:uiPriority w:val="1"/>
    <w:qFormat/>
    <w:pPr>
      <w:ind w:left="10"/>
      <w:outlineLvl w:val="1"/>
    </w:pPr>
    <w:rPr>
      <w:rFonts w:ascii="Arial" w:eastAsia="Arial" w:hAnsi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531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basedOn w:val="Fontepargpadro"/>
    <w:uiPriority w:val="99"/>
    <w:unhideWhenUsed/>
    <w:rsid w:val="008773E1"/>
    <w:rPr>
      <w:color w:val="0000FF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DB6849"/>
  </w:style>
  <w:style w:type="character" w:customStyle="1" w:styleId="RodapChar">
    <w:name w:val="Rodapé Char"/>
    <w:basedOn w:val="Fontepargpadro"/>
    <w:link w:val="Rodap"/>
    <w:uiPriority w:val="99"/>
    <w:qFormat/>
    <w:rsid w:val="00DB684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1517D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Fontepargpadro"/>
    <w:qFormat/>
    <w:rsid w:val="00771830"/>
    <w:rPr>
      <w:rFonts w:ascii="Arial" w:hAnsi="Arial" w:cs="Arial"/>
      <w:b w:val="0"/>
      <w:bCs w:val="0"/>
      <w:i w:val="0"/>
      <w:iCs w:val="0"/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qFormat/>
    <w:rsid w:val="00270B15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eastAsia="Arial"/>
      <w:b/>
      <w:bCs/>
      <w:sz w:val="24"/>
      <w:szCs w:val="24"/>
    </w:rPr>
  </w:style>
  <w:style w:type="character" w:customStyle="1" w:styleId="ListLabel2">
    <w:name w:val="ListLabel 2"/>
    <w:qFormat/>
    <w:rPr>
      <w:sz w:val="24"/>
      <w:szCs w:val="24"/>
    </w:rPr>
  </w:style>
  <w:style w:type="character" w:customStyle="1" w:styleId="ListLabel3">
    <w:name w:val="ListLabel 3"/>
    <w:qFormat/>
    <w:rPr>
      <w:rFonts w:eastAsia="Arial"/>
      <w:b/>
      <w:bCs/>
      <w:sz w:val="24"/>
      <w:szCs w:val="24"/>
    </w:rPr>
  </w:style>
  <w:style w:type="character" w:customStyle="1" w:styleId="ListLabel4">
    <w:name w:val="ListLabel 4"/>
    <w:qFormat/>
    <w:rPr>
      <w:rFonts w:eastAsia="Arial"/>
      <w:sz w:val="24"/>
      <w:szCs w:val="24"/>
    </w:rPr>
  </w:style>
  <w:style w:type="character" w:customStyle="1" w:styleId="ListLabel5">
    <w:name w:val="ListLabel 5"/>
    <w:qFormat/>
    <w:rPr>
      <w:rFonts w:eastAsia="Arial"/>
      <w:sz w:val="24"/>
      <w:szCs w:val="24"/>
    </w:rPr>
  </w:style>
  <w:style w:type="character" w:customStyle="1" w:styleId="ListLabel6">
    <w:name w:val="ListLabel 6"/>
    <w:qFormat/>
    <w:rPr>
      <w:rFonts w:eastAsia="Arial"/>
      <w:b/>
      <w:bCs/>
      <w:sz w:val="24"/>
      <w:szCs w:val="24"/>
    </w:rPr>
  </w:style>
  <w:style w:type="character" w:customStyle="1" w:styleId="ListLabel7">
    <w:name w:val="ListLabel 7"/>
    <w:qFormat/>
    <w:rPr>
      <w:rFonts w:eastAsia="Arial"/>
      <w:b/>
      <w:bCs/>
      <w:sz w:val="24"/>
      <w:szCs w:val="24"/>
    </w:rPr>
  </w:style>
  <w:style w:type="character" w:customStyle="1" w:styleId="ListLabel8">
    <w:name w:val="ListLabel 8"/>
    <w:qFormat/>
    <w:rPr>
      <w:rFonts w:eastAsia="Arial"/>
      <w:b/>
      <w:bCs/>
      <w:sz w:val="24"/>
      <w:szCs w:val="24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lang w:val="pt-BR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uiPriority w:val="1"/>
    <w:qFormat/>
    <w:pPr>
      <w:ind w:left="118"/>
    </w:pPr>
    <w:rPr>
      <w:rFonts w:ascii="Arial" w:eastAsia="Arial" w:hAnsi="Arial"/>
      <w:sz w:val="24"/>
      <w:szCs w:val="24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DB684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DB6849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1517DB"/>
    <w:rPr>
      <w:rFonts w:ascii="Tahoma" w:hAnsi="Tahoma" w:cs="Tahoma"/>
      <w:sz w:val="16"/>
      <w:szCs w:val="16"/>
    </w:rPr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52240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unhideWhenUsed/>
    <w:rsid w:val="00270B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671D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671D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671D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671D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671D9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683CDD"/>
    <w:rPr>
      <w:color w:val="0000FF" w:themeColor="hyperlink"/>
      <w:u w:val="single"/>
    </w:rPr>
  </w:style>
  <w:style w:type="table" w:customStyle="1" w:styleId="Tabelacomgrade1">
    <w:name w:val="Tabela com grade1"/>
    <w:basedOn w:val="Tabelanormal"/>
    <w:next w:val="Tabelacomgrade"/>
    <w:uiPriority w:val="39"/>
    <w:rsid w:val="009510C5"/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ejvd">
    <w:name w:val="rvejvd"/>
    <w:basedOn w:val="Fontepargpadro"/>
    <w:rsid w:val="009D2E28"/>
  </w:style>
  <w:style w:type="character" w:customStyle="1" w:styleId="aznilc">
    <w:name w:val="aznilc"/>
    <w:basedOn w:val="Fontepargpadro"/>
    <w:rsid w:val="009D2E28"/>
  </w:style>
  <w:style w:type="paragraph" w:styleId="Textodenotaderodap">
    <w:name w:val="footnote text"/>
    <w:basedOn w:val="Normal"/>
    <w:link w:val="TextodenotaderodapChar"/>
    <w:semiHidden/>
    <w:rsid w:val="00884A87"/>
    <w:pPr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884A87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character" w:styleId="Refdenotaderodap">
    <w:name w:val="footnote reference"/>
    <w:semiHidden/>
    <w:rsid w:val="00884A87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82A"/>
    <w:rPr>
      <w:color w:val="800080" w:themeColor="followedHyperlink"/>
      <w:u w:val="single"/>
    </w:rPr>
  </w:style>
  <w:style w:type="character" w:styleId="nfase">
    <w:name w:val="Emphasis"/>
    <w:basedOn w:val="Fontepargpadro"/>
    <w:uiPriority w:val="20"/>
    <w:qFormat/>
    <w:rsid w:val="000A4875"/>
    <w:rPr>
      <w:i/>
      <w:iCs/>
    </w:rPr>
  </w:style>
  <w:style w:type="character" w:customStyle="1" w:styleId="Ttulo3Char">
    <w:name w:val="Título 3 Char"/>
    <w:basedOn w:val="Fontepargpadro"/>
    <w:link w:val="Ttulo3"/>
    <w:uiPriority w:val="9"/>
    <w:semiHidden/>
    <w:rsid w:val="0035313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/>
    </w:rPr>
  </w:style>
  <w:style w:type="table" w:styleId="SimplesTabela1">
    <w:name w:val="Plain Table 1"/>
    <w:basedOn w:val="Tabelanormal"/>
    <w:uiPriority w:val="41"/>
    <w:rsid w:val="00AF4FF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implesTabela3">
    <w:name w:val="Plain Table 3"/>
    <w:basedOn w:val="Tabelanormal"/>
    <w:uiPriority w:val="43"/>
    <w:rsid w:val="00AF4FF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B2253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2-nfase4">
    <w:name w:val="Grid Table 2 Accent 4"/>
    <w:basedOn w:val="Tabelanormal"/>
    <w:uiPriority w:val="47"/>
    <w:rsid w:val="001841F5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deGrade2">
    <w:name w:val="Grid Table 2"/>
    <w:basedOn w:val="Tabelanormal"/>
    <w:uiPriority w:val="47"/>
    <w:rsid w:val="008E7AF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3876">
              <w:marLeft w:val="0"/>
              <w:marRight w:val="0"/>
              <w:marTop w:val="0"/>
              <w:marBottom w:val="0"/>
              <w:divBdr>
                <w:top w:val="single" w:sz="6" w:space="0" w:color="DADCE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85857">
                  <w:marLeft w:val="225"/>
                  <w:marRight w:val="240"/>
                  <w:marTop w:val="9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C1F13-FF18-4B98-A7A0-793976561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1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</dc:creator>
  <dc:description/>
  <cp:lastModifiedBy>Gustavo Claudiano</cp:lastModifiedBy>
  <cp:revision>4</cp:revision>
  <cp:lastPrinted>2019-12-12T13:52:00Z</cp:lastPrinted>
  <dcterms:created xsi:type="dcterms:W3CDTF">2023-12-15T20:54:00Z</dcterms:created>
  <dcterms:modified xsi:type="dcterms:W3CDTF">2023-12-15T20:5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Created">
    <vt:filetime>2015-11-27T00:00:00Z</vt:filetime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6-10-10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